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620, Number Passed Filter: 85078</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7-28T17:31:20Z</dcterms:created>
  <dcterms:modified xsi:type="dcterms:W3CDTF">2023-07-28T17: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